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8E5795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0CC2BE42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26099643" w14:textId="77777777"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14:paraId="58D6493A" w14:textId="77777777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2FC41B73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15DDB67" w14:textId="77777777"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14:paraId="58B6C2FA" w14:textId="77777777"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14:paraId="7662D260" w14:textId="3AF1C120" w:rsidR="00030EE3" w:rsidRPr="00694653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proofErr w:type="gramStart"/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ОПШТИНИ  </w:t>
      </w:r>
      <w:r w:rsidR="00694653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ЉИГ</w:t>
      </w:r>
      <w:proofErr w:type="gramEnd"/>
    </w:p>
    <w:p w14:paraId="482D99BF" w14:textId="77777777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14:paraId="18700B62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1D715DA9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14:paraId="6DC9CA41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122D292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FF4EB07" w14:textId="77777777"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94A08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4319393C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161060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231AA17" w14:textId="77777777"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5702F5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06719D55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9B59088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576942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1ED22C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47EA23C7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FAD73F6" w14:textId="77777777"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C46730B" w14:textId="77777777"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83C32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0FBB5427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C6B6C6B" w14:textId="77777777"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02B50FD" w14:textId="77777777"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EC729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209810FF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04D0BC4A" w14:textId="77777777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56D41875" w14:textId="121596E4"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. 3) и 5)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14:paraId="53F65113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21BB157A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21339C0D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14:paraId="5CC4FB8E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2B912224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79D7898E" w14:textId="7035B18E"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69465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таваница изнад отвореног пролаза, зидова,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14:paraId="1238A6CE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0BF350E1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14:paraId="1072767F" w14:textId="77777777"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C86291" w:rsidRPr="0066540E" w14:paraId="78FEB3C2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0F0BF3D2" w14:textId="59E9BBF5" w:rsidR="00C86291" w:rsidRPr="00C86291" w:rsidRDefault="00694653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4</w:t>
            </w:r>
            <w:r w:rsidR="00C8629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)</w:t>
            </w:r>
          </w:p>
        </w:tc>
        <w:tc>
          <w:tcPr>
            <w:tcW w:w="8647" w:type="dxa"/>
          </w:tcPr>
          <w:p w14:paraId="589576E2" w14:textId="77777777" w:rsidR="00C86291" w:rsidRPr="00C86291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675765" w:rsidRPr="0066540E" w14:paraId="1A922203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5E431CC0" w14:textId="4D62178A" w:rsidR="00675765" w:rsidRPr="0066540E" w:rsidRDefault="00694653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C8629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8647" w:type="dxa"/>
          </w:tcPr>
          <w:p w14:paraId="4FB2D494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A00A87" w:rsidRPr="0066540E" w14:paraId="22FB3A42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732F844F" w14:textId="3E9DC350" w:rsidR="00A00A87" w:rsidRPr="0066540E" w:rsidDel="00A00A87" w:rsidRDefault="00F34E75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6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00F3C5E3" w14:textId="77777777"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A00A87" w:rsidRPr="0066540E" w14:paraId="3C00C4B7" w14:textId="77777777" w:rsidTr="001D54C8">
        <w:tc>
          <w:tcPr>
            <w:tcW w:w="704" w:type="dxa"/>
            <w:shd w:val="clear" w:color="auto" w:fill="E7E6E6" w:themeFill="background2"/>
            <w:vAlign w:val="center"/>
          </w:tcPr>
          <w:p w14:paraId="1AF6B093" w14:textId="44245933" w:rsidR="00A00A87" w:rsidRDefault="00F34E75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04E0B808" w14:textId="77777777"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14:paraId="04876C59" w14:textId="504ADCA4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3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C86291">
        <w:rPr>
          <w:rFonts w:ascii="Times New Roman" w:eastAsia="Times New Roman" w:hAnsi="Times New Roman" w:cs="Times New Roman"/>
          <w:b/>
          <w:sz w:val="20"/>
          <w:szCs w:val="20"/>
          <w:u w:val="single"/>
          <w:lang w:val="sr-Cyrl-RS"/>
        </w:rPr>
        <w:t>и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мером из. </w:t>
      </w:r>
      <w:r w:rsidR="00F34E75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Т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чк</w:t>
      </w:r>
      <w:r w:rsidR="00F34E75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е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2)</w:t>
      </w:r>
    </w:p>
    <w:p w14:paraId="5A54559E" w14:textId="269D45AD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BE0432">
        <w:rPr>
          <w:rFonts w:ascii="Times New Roman" w:eastAsia="Times New Roman" w:hAnsi="Times New Roman" w:cs="Times New Roman"/>
          <w:sz w:val="20"/>
          <w:szCs w:val="20"/>
          <w:lang w:val="sr-Cyrl-RS"/>
        </w:rPr>
        <w:t>5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остојећег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ростор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та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ећ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ефикаснијим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тач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r w:rsidR="00BE0432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</w:p>
    <w:p w14:paraId="70656C95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72263790"/>
    </w:p>
    <w:p w14:paraId="7E037654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14:paraId="0FB1D3F2" w14:textId="77777777" w:rsidTr="00650A2A">
        <w:tc>
          <w:tcPr>
            <w:tcW w:w="2979" w:type="pct"/>
          </w:tcPr>
          <w:p w14:paraId="65DF6B6D" w14:textId="77777777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14:paraId="472918A0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0EA29EC6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6416CA22" w14:textId="77777777" w:rsidTr="00650A2A">
        <w:tc>
          <w:tcPr>
            <w:tcW w:w="2979" w:type="pct"/>
          </w:tcPr>
          <w:p w14:paraId="341C9F5D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491A9252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1B6C1DF8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DC68631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14:paraId="432A6CB0" w14:textId="77777777" w:rsidTr="00650A2A">
        <w:trPr>
          <w:trHeight w:val="686"/>
        </w:trPr>
        <w:tc>
          <w:tcPr>
            <w:tcW w:w="2979" w:type="pct"/>
          </w:tcPr>
          <w:p w14:paraId="59556D5E" w14:textId="77777777"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14:paraId="3D518205" w14:textId="77777777"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14:paraId="7AF5CF9B" w14:textId="77777777"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4D986DA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6BB4B2EE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78FE2AA9" w14:textId="77777777" w:rsidTr="00B84152">
        <w:trPr>
          <w:trHeight w:val="389"/>
        </w:trPr>
        <w:tc>
          <w:tcPr>
            <w:tcW w:w="9356" w:type="dxa"/>
            <w:vAlign w:val="center"/>
          </w:tcPr>
          <w:p w14:paraId="0E4144EF" w14:textId="77777777"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2163523B" w14:textId="77777777" w:rsidTr="00B84152">
        <w:trPr>
          <w:trHeight w:val="338"/>
        </w:trPr>
        <w:tc>
          <w:tcPr>
            <w:tcW w:w="9356" w:type="dxa"/>
          </w:tcPr>
          <w:p w14:paraId="49B78B2E" w14:textId="77777777"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14:paraId="624E2367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7A567833" w14:textId="77777777"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14:paraId="25A85B87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6AB10F64" w14:textId="77777777"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14:paraId="1C7315DA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46CC089C" w14:textId="77777777"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61A031F" w14:textId="77777777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3FFB4DE4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EF67535" w14:textId="77777777"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2DD2F118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6E8034A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662F4725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77FCF0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4B9AFA4C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C94CFA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58576AAA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810988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14:paraId="2CA3E7CE" w14:textId="77777777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14:paraId="2700A0D4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447"/>
      </w:tblGrid>
      <w:tr w:rsidR="00A0389E" w14:paraId="0ECB10DD" w14:textId="77777777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14:paraId="5E26BA6F" w14:textId="77777777"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14:paraId="41F491EA" w14:textId="77777777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1F52AE47" w14:textId="77777777"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A0389E" w14:paraId="1FAC0E46" w14:textId="77777777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5E8E99B8" w14:textId="77777777"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A0389E" w14:paraId="3BE68FE8" w14:textId="77777777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26AC5285" w14:textId="77777777"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  <w:proofErr w:type="spellEnd"/>
          </w:p>
        </w:tc>
      </w:tr>
      <w:tr w:rsidR="00A0389E" w14:paraId="7F5C6D8F" w14:textId="77777777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14:paraId="172B9E16" w14:textId="77777777"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14:paraId="17E3F04D" w14:textId="77777777"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14:paraId="1E867C70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8608C96" w14:textId="77777777"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AFE1D4D" w14:textId="77777777"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7FA53061" w14:textId="77777777" w:rsidTr="00762C0D">
        <w:tc>
          <w:tcPr>
            <w:tcW w:w="9323" w:type="dxa"/>
          </w:tcPr>
          <w:p w14:paraId="21B6DF67" w14:textId="77777777"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14:paraId="5D9DE03F" w14:textId="77777777" w:rsidTr="00DC708F">
        <w:tc>
          <w:tcPr>
            <w:tcW w:w="9323" w:type="dxa"/>
            <w:vAlign w:val="center"/>
          </w:tcPr>
          <w:p w14:paraId="7F3E01C1" w14:textId="77777777"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14:paraId="08D64785" w14:textId="77777777"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14:paraId="1F827D47" w14:textId="77777777"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6D311762" wp14:editId="0F5AF946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sr-Latn-RS" w:eastAsia="sr-Latn-RS"/>
              </w:rPr>
              <w:drawing>
                <wp:inline distT="0" distB="0" distL="0" distR="0" wp14:anchorId="3019B0D9" wp14:editId="64A23412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C0CDCF7" w14:textId="77777777"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14:paraId="4485D735" w14:textId="77777777"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14:paraId="1FCF31A9" w14:textId="77777777" w:rsidTr="00EC747B">
        <w:trPr>
          <w:trHeight w:val="4319"/>
        </w:trPr>
        <w:tc>
          <w:tcPr>
            <w:tcW w:w="9323" w:type="dxa"/>
            <w:vAlign w:val="center"/>
          </w:tcPr>
          <w:p w14:paraId="0CB0C27B" w14:textId="77777777"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14:paraId="7421AA3E" w14:textId="77777777"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0768" behindDoc="0" locked="0" layoutInCell="1" allowOverlap="1" wp14:anchorId="3DB47C11" wp14:editId="500876BC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14:paraId="4A8D0A41" w14:textId="77777777"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6FBFECFA" wp14:editId="30F31521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14:paraId="29337A17" w14:textId="77777777" w:rsidTr="008A0ADF">
        <w:trPr>
          <w:trHeight w:val="2582"/>
        </w:trPr>
        <w:tc>
          <w:tcPr>
            <w:tcW w:w="9323" w:type="dxa"/>
          </w:tcPr>
          <w:p w14:paraId="6AB0F643" w14:textId="77777777"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4864" behindDoc="0" locked="0" layoutInCell="1" allowOverlap="1" wp14:anchorId="787E5273" wp14:editId="212E0036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82816" behindDoc="0" locked="0" layoutInCell="1" allowOverlap="1" wp14:anchorId="7CCAE9F6" wp14:editId="0F7E741D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14:paraId="21E44853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4DB765C7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FC86407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5B22721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E93D482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84C6FEB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76E6B67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21B30E0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82ECEC7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6BF741E" w14:textId="77777777"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9D69C36" w14:textId="77777777"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14:paraId="3064D80D" w14:textId="77777777" w:rsidTr="00EC747B">
        <w:trPr>
          <w:trHeight w:val="2420"/>
        </w:trPr>
        <w:tc>
          <w:tcPr>
            <w:tcW w:w="9323" w:type="dxa"/>
          </w:tcPr>
          <w:p w14:paraId="36DFA038" w14:textId="77777777"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14:paraId="3C125258" w14:textId="77777777"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86912" behindDoc="0" locked="0" layoutInCell="1" allowOverlap="1" wp14:anchorId="013925D3" wp14:editId="086CC65B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14:paraId="25EDD72E" w14:textId="77777777"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27C14A7C" w14:textId="77777777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0"/>
    <w:p w14:paraId="3D532FC5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3B5C5F4D" w14:textId="77777777"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1C0D26E" w14:textId="2965CF88" w:rsidR="004643B5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proofErr w:type="spellEnd"/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општине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86291">
        <w:rPr>
          <w:rFonts w:ascii="Times New Roman" w:hAnsi="Times New Roman" w:cs="Times New Roman"/>
          <w:sz w:val="24"/>
          <w:szCs w:val="24"/>
        </w:rPr>
        <w:t xml:space="preserve">VIII 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proofErr w:type="gram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онкурса</w:t>
      </w:r>
      <w:proofErr w:type="spellEnd"/>
      <w:r w:rsidR="004643B5">
        <w:rPr>
          <w:rFonts w:ascii="Times New Roman" w:hAnsi="Times New Roman" w:cs="Times New Roman"/>
          <w:sz w:val="24"/>
          <w:szCs w:val="24"/>
        </w:rPr>
        <w:t>.</w:t>
      </w:r>
    </w:p>
    <w:p w14:paraId="3D55AE69" w14:textId="77777777"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1B10D3EE" w14:textId="77777777"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F9F0682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C99A25" w14:textId="77777777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6540E">
        <w:rPr>
          <w:rFonts w:ascii="Times New Roman" w:hAnsi="Times New Roman" w:cs="Times New Roman"/>
          <w:sz w:val="24"/>
          <w:szCs w:val="24"/>
        </w:rPr>
        <w:t>Датум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A00A87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B2B4D17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5739486A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4B9BFB46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A03946E" w14:textId="77777777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36621E4C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5B1B19" w14:textId="77777777" w:rsidR="0080121E" w:rsidRDefault="0080121E" w:rsidP="00CB7E8C">
      <w:pPr>
        <w:spacing w:after="0" w:line="240" w:lineRule="auto"/>
      </w:pPr>
      <w:r>
        <w:separator/>
      </w:r>
    </w:p>
  </w:endnote>
  <w:endnote w:type="continuationSeparator" w:id="0">
    <w:p w14:paraId="0D414EC5" w14:textId="77777777" w:rsidR="0080121E" w:rsidRDefault="0080121E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D3202C" w14:textId="77777777" w:rsidR="0080121E" w:rsidRDefault="0080121E" w:rsidP="00CB7E8C">
      <w:pPr>
        <w:spacing w:after="0" w:line="240" w:lineRule="auto"/>
      </w:pPr>
      <w:r>
        <w:separator/>
      </w:r>
    </w:p>
  </w:footnote>
  <w:footnote w:type="continuationSeparator" w:id="0">
    <w:p w14:paraId="52C62718" w14:textId="77777777" w:rsidR="0080121E" w:rsidRDefault="0080121E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53E1BE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116E"/>
    <w:rsid w:val="001444DB"/>
    <w:rsid w:val="00145D69"/>
    <w:rsid w:val="00157B30"/>
    <w:rsid w:val="001618A6"/>
    <w:rsid w:val="00165F07"/>
    <w:rsid w:val="001D54C8"/>
    <w:rsid w:val="001F4008"/>
    <w:rsid w:val="001F600E"/>
    <w:rsid w:val="0020470D"/>
    <w:rsid w:val="00215AAC"/>
    <w:rsid w:val="00253A4A"/>
    <w:rsid w:val="002B31BC"/>
    <w:rsid w:val="002B5978"/>
    <w:rsid w:val="002C788C"/>
    <w:rsid w:val="002D1A13"/>
    <w:rsid w:val="002D37E0"/>
    <w:rsid w:val="0031656B"/>
    <w:rsid w:val="00367F70"/>
    <w:rsid w:val="00370499"/>
    <w:rsid w:val="003967AD"/>
    <w:rsid w:val="003A361B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56317"/>
    <w:rsid w:val="004643B5"/>
    <w:rsid w:val="004A3D13"/>
    <w:rsid w:val="004A60B6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C7FA7"/>
    <w:rsid w:val="005E2557"/>
    <w:rsid w:val="005E6D56"/>
    <w:rsid w:val="005F7255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4653"/>
    <w:rsid w:val="00696A29"/>
    <w:rsid w:val="006A0595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E7712"/>
    <w:rsid w:val="007F5D8F"/>
    <w:rsid w:val="0080121E"/>
    <w:rsid w:val="00810731"/>
    <w:rsid w:val="00811065"/>
    <w:rsid w:val="00814F24"/>
    <w:rsid w:val="008524A5"/>
    <w:rsid w:val="00871655"/>
    <w:rsid w:val="00882209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C1E38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0432"/>
    <w:rsid w:val="00BE3026"/>
    <w:rsid w:val="00BF2099"/>
    <w:rsid w:val="00C02441"/>
    <w:rsid w:val="00C0509B"/>
    <w:rsid w:val="00C462E1"/>
    <w:rsid w:val="00C46AE0"/>
    <w:rsid w:val="00C50153"/>
    <w:rsid w:val="00C51A4F"/>
    <w:rsid w:val="00C65C8A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34E75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74C570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F8A180-475E-400F-8727-F772DED2D0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59</Words>
  <Characters>318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2</cp:revision>
  <cp:lastPrinted>2021-08-06T05:54:00Z</cp:lastPrinted>
  <dcterms:created xsi:type="dcterms:W3CDTF">2022-07-07T07:10:00Z</dcterms:created>
  <dcterms:modified xsi:type="dcterms:W3CDTF">2022-07-07T07:10:00Z</dcterms:modified>
</cp:coreProperties>
</file>